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Dietitian position at your esteemed organization in Egypt Cairo. With a passion for promoting health through nutrition and a deep understanding of the unique dietary needs of communities in this vibrant city, I am eager to contribute my expertise as a certified dietitian to support your mission of improving public well-being. Having studied and worked within the Egyptian healthcare landscape, I am confident that my professional background, combined with my cultural awareness, positions me as an ideal candidate for this role.</w:t>
      </w:r>
    </w:p>
    <w:p>
      <w:pPr>
        <w:pStyle w:val="BodyText"/>
      </w:pPr>
      <w:r>
        <w:t xml:space="preserve">As a qualified Dietitian with over [X years] of experience in clinical nutrition and community health initiatives, I have developed a comprehensive skill set that aligns perfectly with the demands of the Cairo healthcare sector. My academic foundation includes a [Degree] in Nutrition and Dietetics from [University Name], where I specialized in both medical nutrition therapy and public health nutrition. This education, coupled with my hands-on experience working in hospitals, private clinics, and community outreach programs across Egypt Cairo, has equipped me to address the diverse nutritional challenges faced by individuals and families in this dynamic region.</w:t>
      </w:r>
    </w:p>
    <w:p>
      <w:pPr>
        <w:pStyle w:val="BodyText"/>
      </w:pPr>
      <w:r>
        <w:t xml:space="preserve">What sets me apart as a Dietitian is my ability to bridge global best practices with local cultural nuances. In Egypt Cairo, where traditional foods like ful medames, koshari, and molokhia are staples of daily life, I have consistently emphasized the importance of balancing traditional diets with modern nutritional science. For example, in my previous role at [Previous Organization Name], I collaborated with local chefs and community leaders to develop culturally appropriate meal plans for patients with chronic conditions such as diabetes and hypertension. This project not only improved health outcomes but also fostered trust between healthcare providers and the community, a value I hold dear.</w:t>
      </w:r>
    </w:p>
    <w:p>
      <w:pPr>
        <w:pStyle w:val="BodyText"/>
      </w:pPr>
      <w:r>
        <w:t xml:space="preserve">One of my most rewarding experiences in Egypt Cairo was participating in a public health initiative focused on combating childhood obesity. Through workshops, school programs, and partnerships with local schools, I educated families on the importance of balanced nutrition and physical activity. This work required me to adapt my communication style to resonate with diverse audiences, from urban professionals to rural communities. The success of this initiative highlighted the critical role that Dietitians play in shaping health policies and empowering individuals to make informed choices about their diets.</w:t>
      </w:r>
    </w:p>
    <w:p>
      <w:pPr>
        <w:pStyle w:val="BodyText"/>
      </w:pPr>
      <w:r>
        <w:t xml:space="preserve">My commitment to the field of dietetics is further evidenced by my participation in professional organizations such as the Egyptian Society of Nutrition and Dietetics (ESND) and my active involvement in continuing education programs. I am particularly passionate about addressing food security challenges in Cairo, where rapid urbanization has led to increased reliance on processed foods. In my current role at [Current Organization Name], I have been working on a project to promote the consumption of locally grown, nutrient-rich crops like quinoa and lentils, which are both affordable and culturally relevant. This initiative not only supports sustainable agriculture but also addresses malnutrition in vulnerable populations.</w:t>
      </w:r>
    </w:p>
    <w:p>
      <w:pPr>
        <w:pStyle w:val="BodyText"/>
      </w:pPr>
      <w:r>
        <w:t xml:space="preserve">What excites me most about the opportunity to join your team is the chance to contribute to Egypt Cairo’s evolving healthcare landscape. As a city that is rapidly modernizing while preserving its rich cultural heritage, Cairo presents unique opportunities for Dietitians to innovate and adapt. I am particularly interested in exploring how technology can be leveraged to improve access to nutritional education, such as developing mobile apps or online platforms tailored to the Egyptian audience. I believe that by combining traditional wisdom with scientific evidence, we can create solutions that are both effective and culturally meaningful.</w:t>
      </w:r>
    </w:p>
    <w:p>
      <w:pPr>
        <w:pStyle w:val="BodyText"/>
      </w:pPr>
      <w:r>
        <w:t xml:space="preserve">In addition to my technical skills, I bring strong interpersonal abilities that are essential for success in this role. My ability to build rapport with patients, collaborate with multidisciplinary teams, and communicate complex nutritional concepts in an accessible manner has been instrumental in my career. For instance, during a recent project at [Previous Organization Name], I worked closely with physicians and nurses to design individualized nutrition plans for patients recovering from surgery. This collaborative approach not only enhanced patient outcomes but also strengthened the overall care experience.</w:t>
      </w:r>
    </w:p>
    <w:p>
      <w:pPr>
        <w:pStyle w:val="BodyText"/>
      </w:pPr>
      <w:r>
        <w:t xml:space="preserve">I am particularly drawn to your organization’s commitment to [specific value or mission of the employer, e.g., "sustainable healthcare solutions" or "community wellness"]. As a Dietitian who values both scientific rigor and compassionate care, I am eager to contribute my skills to advance these goals in Egypt Cairo. I am confident that my background in clinical nutrition, public health advocacy, and community engagement will enable me to make a meaningful impact on the lives of those you serve.</w:t>
      </w:r>
    </w:p>
    <w:p>
      <w:pPr>
        <w:pStyle w:val="BodyText"/>
      </w:pPr>
      <w:r>
        <w:t xml:space="preserve">Thank you for considering my application. I would be honored to discuss how my qualifications align with your needs and how I can contribute to the continued success of your organization. I am available at [Your Phone Number] or [Your Email Address] and am happy to accommodate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Egypt Cairo</dc:title>
  <dc:creator/>
  <cp:keywords/>
  <dcterms:created xsi:type="dcterms:W3CDTF">2026-07-23T17:10:36Z</dcterms:created>
  <dcterms:modified xsi:type="dcterms:W3CDTF">2026-07-23T17:10:36Z</dcterms:modified>
</cp:coreProperties>
</file>

<file path=docProps/custom.xml><?xml version="1.0" encoding="utf-8"?>
<Properties xmlns="http://schemas.openxmlformats.org/officeDocument/2006/custom-properties" xmlns:vt="http://schemas.openxmlformats.org/officeDocument/2006/docPropsVTypes"/>
</file>